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Dean's Name]</w:t>
      </w:r>
    </w:p>
    <w:p>
      <w:pPr>
        <w:pStyle w:val="BodyText"/>
      </w:pPr>
      <w:r>
        <w:rPr>
          <w:bCs/>
          <w:b/>
        </w:rPr>
        <w:t xml:space="preserve">From:</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Start w:id="20" w:name="purpose-of-the-letter"/>
    <w:p>
      <w:pPr>
        <w:pStyle w:val="Heading2"/>
      </w:pPr>
      <w:r>
        <w:t xml:space="preserve">Purpose of the Letter</w:t>
      </w:r>
    </w:p>
    <w:p>
      <w:pPr>
        <w:pStyle w:val="FirstParagraph"/>
      </w:pPr>
      <w:r>
        <w:t xml:space="preserve">I am writing to express my enthusiastic interest in the Professor position at a prestigious institution in Manila, Philippines. With a robust academic background, extensive research experience, and a deep commitment to fostering intellectual growth, I am eager to contribute my expertise to an institution that values innovation, cultural diversity, and educational excellence. This opportunity aligns perfectly with my career goals and passion for shaping the next generation of leaders in the Philippines Manila academic landscape.</w:t>
      </w:r>
    </w:p>
    <w:bookmarkEnd w:id="20"/>
    <w:bookmarkStart w:id="21" w:name="about-me"/>
    <w:p>
      <w:pPr>
        <w:pStyle w:val="Heading2"/>
      </w:pPr>
      <w:r>
        <w:t xml:space="preserve">About Me</w:t>
      </w:r>
    </w:p>
    <w:p>
      <w:pPr>
        <w:pStyle w:val="FirstParagraph"/>
      </w:pPr>
      <w:r>
        <w:t xml:space="preserve">As a dedicated scholar with over [X years] of experience in [Your Field of Study], I have developed a comprehensive understanding of academic leadership, curriculum development, and interdisciplinary collaboration. My work as a Professor at [Previous Institution] has allowed me to mentor students from diverse cultural backgrounds, conduct groundbreaking research, and publish extensively in peer-reviewed journals. I am particularly proud of my contributions to [specific research area or project], which have been recognized by both national and international academic communities.</w:t>
      </w:r>
    </w:p>
    <w:p>
      <w:pPr>
        <w:pStyle w:val="BodyText"/>
      </w:pPr>
      <w:r>
        <w:t xml:space="preserve">The Philippines Manila offers a unique environment for academic growth, where the fusion of tradition and modernity creates a dynamic space for innovation. I am deeply inspired by the country's rich cultural heritage and its commitment to education as a tool for societal transformation. My goal is to bring my expertise in [Your Field] to institutions in Manila, where I can collaborate with faculty and students to address pressing global challenges while respecting local contexts.</w:t>
      </w:r>
    </w:p>
    <w:bookmarkEnd w:id="21"/>
    <w:bookmarkStart w:id="22" w:name="why-the-philippines-manila"/>
    <w:p>
      <w:pPr>
        <w:pStyle w:val="Heading2"/>
      </w:pPr>
      <w:r>
        <w:t xml:space="preserve">Why the Philippines Manila?</w:t>
      </w:r>
    </w:p>
    <w:p>
      <w:pPr>
        <w:pStyle w:val="FirstParagraph"/>
      </w:pPr>
      <w:r>
        <w:t xml:space="preserve">The decision to pursue a Professor position in the Philippines Manila stems from my belief that education is a cornerstone of national development. The Philippines has made significant strides in advancing higher education, with institutions like [Name of University] leading the charge in research and community engagement. I am particularly drawn to Manila's vibrant academic ecosystem, which combines rigorous scholarship with a strong emphasis on service and social responsibility.</w:t>
      </w:r>
    </w:p>
    <w:p>
      <w:pPr>
        <w:pStyle w:val="BodyText"/>
      </w:pPr>
      <w:r>
        <w:t xml:space="preserve">Manila’s unique position as a cultural and economic hub provides an ideal setting for cross-border academic partnerships. As a Professor, I aim to leverage this geographic advantage to foster international collaborations, integrate global perspectives into local curricula, and support the Philippines’ vision of becoming a regional education leader. My experience working with multicultural teams has prepared me to thrive in such an environment while respecting the nuances of Philippine academia.</w:t>
      </w:r>
    </w:p>
    <w:bookmarkEnd w:id="22"/>
    <w:bookmarkStart w:id="23" w:name="qualifications-and-contributions"/>
    <w:p>
      <w:pPr>
        <w:pStyle w:val="Heading2"/>
      </w:pPr>
      <w:r>
        <w:t xml:space="preserve">Qualifications and Contributions</w:t>
      </w:r>
    </w:p>
    <w:p>
      <w:pPr>
        <w:pStyle w:val="FirstParagraph"/>
      </w:pPr>
      <w:r>
        <w:t xml:space="preserve">My academic journey has been marked by a commitment to excellence, which I believe is essential for a Professor role in the Philippines Manila. My research on [Specific Research Topic] has not only earned me accolades but also provided actionable insights for policymakers and educators. For instance, my study on [Example of Research Project] has been instrumental in shaping [specific outcome, e.g., educational policy or community programs].</w:t>
      </w:r>
    </w:p>
    <w:p>
      <w:pPr>
        <w:pStyle w:val="BodyText"/>
      </w:pPr>
      <w:r>
        <w:t xml:space="preserve">In addition to my research, I have mentored over [Number] graduate students and led several interdisciplinary projects that bridge theoretical knowledge with practical applications. My teaching philosophy emphasizes critical thinking, ethical reasoning, and real-world problem-solving—qualities that are vital for students in the Philippines Manila, where the demand for skilled professionals continues to grow.</w:t>
      </w:r>
    </w:p>
    <w:p>
      <w:pPr>
        <w:pStyle w:val="BodyText"/>
      </w:pPr>
      <w:r>
        <w:t xml:space="preserve">I am also passionate about contributing to the academic community beyond the classroom. I have served on editorial boards, reviewed manuscripts for top-tier journals, and organized conferences that bring together scholars from across Asia. These experiences have honed my ability to collaborate effectively with stakeholders, a skill I believe is crucial for advancing the mission of any university in Manila.</w:t>
      </w:r>
    </w:p>
    <w:bookmarkEnd w:id="23"/>
    <w:bookmarkStart w:id="24" w:name="X59d4741c39c3952237d4c6f445a3792861b45a7"/>
    <w:p>
      <w:pPr>
        <w:pStyle w:val="Heading2"/>
      </w:pPr>
      <w:r>
        <w:t xml:space="preserve">Cultural Alignment and Community Engagement</w:t>
      </w:r>
    </w:p>
    <w:p>
      <w:pPr>
        <w:pStyle w:val="FirstParagraph"/>
      </w:pPr>
      <w:r>
        <w:t xml:space="preserve">The Philippines Manila is more than just a location for academic work—it is a community with values that resonate deeply with my professional ethos. I have always believed that education should be accessible, inclusive, and responsive to societal needs. In the Philippines, this principle is reflected in the country’s focus on empowering marginalized groups through education. As a Professor, I aim to support initiatives that promote equity in higher education and ensure that students from all backgrounds have opportunities to succeed.</w:t>
      </w:r>
    </w:p>
    <w:p>
      <w:pPr>
        <w:pStyle w:val="BodyText"/>
      </w:pPr>
      <w:r>
        <w:t xml:space="preserve">Manila’s cultural richness also offers an invaluable backdrop for academic exploration. The city’s blend of historical landmarks, contemporary innovations, and diverse communities provides endless opportunities for research and engagement. I am eager to contribute to this vibrant environment by developing courses that reflect the Philippines’ unique challenges and strengths, while also integrating global trends in my field.</w:t>
      </w:r>
    </w:p>
    <w:bookmarkEnd w:id="24"/>
    <w:bookmarkStart w:id="25" w:name="conclusion"/>
    <w:p>
      <w:pPr>
        <w:pStyle w:val="Heading2"/>
      </w:pPr>
      <w:r>
        <w:t xml:space="preserve">Conclusion</w:t>
      </w:r>
    </w:p>
    <w:p>
      <w:pPr>
        <w:pStyle w:val="FirstParagraph"/>
      </w:pPr>
      <w:r>
        <w:t xml:space="preserve">In conclusion, I am excited about the possibility of joining a university in Manila as a Professor. My academic achievements, cultural sensitivity, and dedication to education align seamlessly with the values of institutions in the Philippines. I am confident that my expertise and passion will enable me to make meaningful contributions to your faculty and students alike.</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for further information. I look forward to the possibility of contributing to the academic excellence that defines Manila and the Philippines.</w:t>
      </w:r>
    </w:p>
    <w:p>
      <w:pPr>
        <w:pStyle w:val="BodyText"/>
      </w:pPr>
      <w:r>
        <w:t xml:space="preserve">Sincerely,</w:t>
      </w:r>
      <w:r>
        <w:br/>
      </w:r>
      <w:r>
        <w:rPr>
          <w:bCs/>
          <w:b/>
        </w:rPr>
        <w:t xml:space="preserve">[Your Full Name]</w:t>
      </w:r>
      <w:r>
        <w:br/>
      </w:r>
      <w:r>
        <w:t xml:space="preserve">[Optional: LinkedIn Profile or Website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Philippines Manila</dc:title>
  <dc:creator/>
  <dc:language>en</dc:language>
  <cp:keywords/>
  <dcterms:created xsi:type="dcterms:W3CDTF">2025-12-11T17:05:16Z</dcterms:created>
  <dcterms:modified xsi:type="dcterms:W3CDTF">2025-12-11T17:05:16Z</dcterms:modified>
</cp:coreProperties>
</file>

<file path=docProps/custom.xml><?xml version="1.0" encoding="utf-8"?>
<Properties xmlns="http://schemas.openxmlformats.org/officeDocument/2006/custom-properties" xmlns:vt="http://schemas.openxmlformats.org/officeDocument/2006/docPropsVTypes"/>
</file>